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216C97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4827DA">
        <w:rPr>
          <w:sz w:val="24"/>
          <w:szCs w:val="24"/>
          <w:lang w:val="en-GB"/>
        </w:rPr>
        <w:t>Rhode Island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F3BE11A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4662F">
        <w:rPr>
          <w:sz w:val="24"/>
          <w:szCs w:val="24"/>
          <w:lang w:val="en-GB"/>
        </w:rPr>
        <w:t xml:space="preserve"> </w:t>
      </w:r>
      <w:r w:rsidR="004827DA">
        <w:rPr>
          <w:sz w:val="24"/>
          <w:szCs w:val="24"/>
          <w:lang w:val="en-GB"/>
        </w:rPr>
        <w:t>This gives you the required 30 days’ notice in compliance with the State law.</w:t>
      </w:r>
      <w:r w:rsidR="004827DA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C3353" w14:textId="77777777" w:rsidR="00F82A35" w:rsidRDefault="00F82A35" w:rsidP="00CB37D9">
      <w:pPr>
        <w:spacing w:after="0" w:line="240" w:lineRule="auto"/>
      </w:pPr>
      <w:r>
        <w:separator/>
      </w:r>
    </w:p>
  </w:endnote>
  <w:endnote w:type="continuationSeparator" w:id="0">
    <w:p w14:paraId="2BE00525" w14:textId="77777777" w:rsidR="00F82A35" w:rsidRDefault="00F82A3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778B50" w14:textId="77777777" w:rsidR="00F82A35" w:rsidRDefault="00F82A35" w:rsidP="00CB37D9">
      <w:pPr>
        <w:spacing w:after="0" w:line="240" w:lineRule="auto"/>
      </w:pPr>
      <w:r>
        <w:separator/>
      </w:r>
    </w:p>
  </w:footnote>
  <w:footnote w:type="continuationSeparator" w:id="0">
    <w:p w14:paraId="7B5A1ABB" w14:textId="77777777" w:rsidR="00F82A35" w:rsidRDefault="00F82A3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827DA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F1628E"/>
    <w:rsid w:val="00F26ECA"/>
    <w:rsid w:val="00F3734B"/>
    <w:rsid w:val="00F46B30"/>
    <w:rsid w:val="00F47F80"/>
    <w:rsid w:val="00F676D4"/>
    <w:rsid w:val="00F717F2"/>
    <w:rsid w:val="00F82A35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9:00Z</cp:lastPrinted>
  <dcterms:created xsi:type="dcterms:W3CDTF">2020-07-02T01:19:00Z</dcterms:created>
  <dcterms:modified xsi:type="dcterms:W3CDTF">2020-07-02T01:19:00Z</dcterms:modified>
</cp:coreProperties>
</file>